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A8FD5" w14:textId="7574B64B" w:rsidR="000E10B5" w:rsidRDefault="000C3E78">
      <w:bookmarkStart w:id="0" w:name="_GoBack"/>
      <w:r>
        <w:t xml:space="preserve">Hi I am learning </w:t>
      </w:r>
      <w:proofErr w:type="spellStart"/>
      <w:r>
        <w:t>nlp</w:t>
      </w:r>
      <w:proofErr w:type="spellEnd"/>
      <w:r>
        <w:t xml:space="preserve"> from </w:t>
      </w:r>
      <w:proofErr w:type="spellStart"/>
      <w:r>
        <w:t>edureka</w:t>
        <w:br/>
      </w:r>
      <w:bookmarkEnd w:id="0"/>
      <w:proofErr w:type="spellEnd"/>
      <w:r>
        <w:t>its my first session</w:t>
      </w:r>
    </w:p>
    <w:sectPr w:rsidR="000E1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NDcGYhMLcyMLQyUdpeDU4uLM/DyQAsNaANqba+MsAAAA"/>
  </w:docVars>
  <w:rsids>
    <w:rsidRoot w:val="007B55E7"/>
    <w:rsid w:val="000C3E78"/>
    <w:rsid w:val="000E10B5"/>
    <w:rsid w:val="007B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A2B6D"/>
  <w15:chartTrackingRefBased/>
  <w15:docId w15:val="{8D1E1C91-FD19-497F-9D9D-BF93C4674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hya Mukherjee</dc:creator>
  <cp:keywords/>
  <dc:description/>
  <cp:lastModifiedBy>Arghya Mukherjee</cp:lastModifiedBy>
  <cp:revision>2</cp:revision>
  <dcterms:created xsi:type="dcterms:W3CDTF">2019-04-27T05:49:00Z</dcterms:created>
  <dcterms:modified xsi:type="dcterms:W3CDTF">2019-04-27T05:49:00Z</dcterms:modified>
</cp:coreProperties>
</file>